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760D8" w14:textId="77777777" w:rsidR="00484DD9" w:rsidRPr="00C66D7D" w:rsidRDefault="00484DD9" w:rsidP="00484DD9">
      <w:pPr>
        <w:shd w:val="clear" w:color="auto" w:fill="F7F3EB"/>
        <w:spacing w:before="60" w:after="60" w:line="240" w:lineRule="auto"/>
        <w:outlineLvl w:val="0"/>
        <w:rPr>
          <w:rFonts w:ascii="Arial" w:eastAsia="Times New Roman" w:hAnsi="Arial" w:cs="Arial"/>
          <w:b/>
          <w:bCs/>
          <w:color w:val="05192D"/>
          <w:kern w:val="36"/>
          <w:sz w:val="48"/>
          <w:szCs w:val="48"/>
        </w:rPr>
      </w:pPr>
      <w:r w:rsidRPr="002F5165">
        <w:rPr>
          <w:rFonts w:ascii="Arial" w:eastAsia="Times New Roman" w:hAnsi="Arial" w:cs="Arial"/>
          <w:b/>
          <w:bCs/>
          <w:color w:val="05192D"/>
          <w:kern w:val="36"/>
          <w:sz w:val="48"/>
          <w:szCs w:val="48"/>
          <w:highlight w:val="yellow"/>
        </w:rPr>
        <w:t>Installing your own package</w:t>
      </w:r>
    </w:p>
    <w:p w14:paraId="07CB0E7F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393F89A8" wp14:editId="12555D0E">
            <wp:extent cx="2609850" cy="855420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41528" cy="865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7D151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2B74A384" wp14:editId="072321F0">
            <wp:extent cx="4998475" cy="223837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9847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26295" w14:textId="03DED3D1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2643F081" wp14:editId="387A3081">
            <wp:extent cx="3733800" cy="25038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4542" cy="25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A9F744" wp14:editId="042116AC">
            <wp:extent cx="3619500" cy="25812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1814" cy="2597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CBADA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655EAB75" wp14:editId="6C348C3A">
            <wp:extent cx="6981825" cy="257175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97387" cy="2577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9254E" w14:textId="77777777" w:rsidR="000C3541" w:rsidRDefault="000C3541" w:rsidP="00484DD9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</w:p>
    <w:p w14:paraId="0BD543BB" w14:textId="03C67863" w:rsidR="00484DD9" w:rsidRDefault="00484DD9" w:rsidP="00484DD9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  <w:r>
        <w:rPr>
          <w:rFonts w:ascii="Arial" w:hAnsi="Arial" w:cs="Arial"/>
          <w:color w:val="05192D"/>
        </w:rPr>
        <w:lastRenderedPageBreak/>
        <w:t>Dealing with dependencies</w:t>
      </w:r>
    </w:p>
    <w:p w14:paraId="0F940FF7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0987B008" wp14:editId="3578D0B0">
            <wp:extent cx="3163153" cy="16954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1500" cy="169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EAC919" wp14:editId="2831CA21">
            <wp:extent cx="3251200" cy="1219200"/>
            <wp:effectExtent l="0" t="0" r="635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51E98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19242C2E" wp14:editId="1BBFB289">
            <wp:extent cx="3152775" cy="244792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5437" cy="244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30F2BC" wp14:editId="04DCDC49">
            <wp:extent cx="3352800" cy="2276273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61105" cy="228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4B470" w14:textId="62C7EEFA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27FB82A9" wp14:editId="5DCA5F5C">
            <wp:extent cx="3371850" cy="2087094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1888" cy="2093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5D04">
        <w:rPr>
          <w:b/>
          <w:bCs/>
        </w:rPr>
        <w:t xml:space="preserve">  </w:t>
      </w:r>
      <w:r>
        <w:rPr>
          <w:noProof/>
        </w:rPr>
        <w:drawing>
          <wp:inline distT="0" distB="0" distL="0" distR="0" wp14:anchorId="30F33E8D" wp14:editId="179E67D6">
            <wp:extent cx="2943225" cy="2328052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52753" cy="233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4E518" w14:textId="2B27C876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47319712" wp14:editId="5BE5017E">
            <wp:extent cx="6705600" cy="2657266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77365" cy="268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35C0C" w14:textId="5B80E5B8" w:rsidR="00484DD9" w:rsidRPr="008E02CB" w:rsidRDefault="00484DD9" w:rsidP="008E02CB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  <w:r>
        <w:rPr>
          <w:rFonts w:ascii="Arial" w:hAnsi="Arial" w:cs="Arial"/>
          <w:color w:val="05192D"/>
        </w:rPr>
        <w:lastRenderedPageBreak/>
        <w:t>Including licenses and writing READMEs</w:t>
      </w:r>
    </w:p>
    <w:p w14:paraId="10BF1726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6AC2BC99" wp14:editId="4BCA1D29">
            <wp:extent cx="2647950" cy="17430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ab/>
      </w:r>
      <w:r>
        <w:rPr>
          <w:b/>
          <w:bCs/>
        </w:rPr>
        <w:tab/>
      </w:r>
      <w:r>
        <w:rPr>
          <w:noProof/>
        </w:rPr>
        <w:drawing>
          <wp:inline distT="0" distB="0" distL="0" distR="0" wp14:anchorId="23CD9719" wp14:editId="212A4E76">
            <wp:extent cx="2924175" cy="17335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7B7AB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6F10B711" wp14:editId="6F4BFBD6">
            <wp:extent cx="5886450" cy="16287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DCAB4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510939E7" wp14:editId="69FF21D1">
            <wp:extent cx="6848475" cy="2905125"/>
            <wp:effectExtent l="0" t="0" r="9525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484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61BFB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7BC13307" wp14:editId="3DCF8728">
            <wp:extent cx="3781425" cy="215265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80EDDC" wp14:editId="3631F314">
            <wp:extent cx="3438525" cy="2095500"/>
            <wp:effectExtent l="0" t="0" r="952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C35B1" w14:textId="77777777" w:rsidR="00484DD9" w:rsidRPr="00EB07D7" w:rsidRDefault="00484DD9" w:rsidP="00484DD9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  <w:r>
        <w:rPr>
          <w:rFonts w:ascii="Arial" w:hAnsi="Arial" w:cs="Arial"/>
          <w:color w:val="05192D"/>
        </w:rPr>
        <w:t>Publishing your package</w:t>
      </w:r>
    </w:p>
    <w:p w14:paraId="2BA4820C" w14:textId="77777777" w:rsidR="00484DD9" w:rsidRDefault="00484DD9" w:rsidP="00484DD9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5471E28" wp14:editId="045CC0D9">
            <wp:extent cx="4781550" cy="160972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DC96B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55EEFEA" wp14:editId="5626CEDB">
            <wp:simplePos x="95250" y="2495550"/>
            <wp:positionH relativeFrom="column">
              <wp:align>left</wp:align>
            </wp:positionH>
            <wp:positionV relativeFrom="paragraph">
              <wp:align>top</wp:align>
            </wp:positionV>
            <wp:extent cx="6696075" cy="1466850"/>
            <wp:effectExtent l="0" t="0" r="9525" b="0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0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br w:type="textWrapping" w:clear="all"/>
      </w:r>
    </w:p>
    <w:p w14:paraId="4EC4FD83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29DA824C" wp14:editId="3EC5762D">
            <wp:extent cx="6600825" cy="2771775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0082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E7D27" w14:textId="77777777" w:rsidR="00484DD9" w:rsidRDefault="00484DD9" w:rsidP="00484DD9">
      <w:pPr>
        <w:rPr>
          <w:b/>
          <w:bCs/>
        </w:rPr>
      </w:pPr>
      <w:r>
        <w:rPr>
          <w:noProof/>
        </w:rPr>
        <w:drawing>
          <wp:inline distT="0" distB="0" distL="0" distR="0" wp14:anchorId="38536AA6" wp14:editId="732F3506">
            <wp:extent cx="6819900" cy="29241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199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436F4" w14:textId="77777777" w:rsidR="00484DD9" w:rsidRDefault="00484DD9" w:rsidP="00484DD9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121565" wp14:editId="51CBCB63">
            <wp:extent cx="5410200" cy="2371725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4DD9" w:rsidSect="00484DD9">
      <w:pgSz w:w="12240" w:h="15840"/>
      <w:pgMar w:top="144" w:right="144" w:bottom="144" w:left="14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jcyNDAwMDQ1MDNV0lEKTi0uzszPAykwqgUA4b1sbSwAAAA="/>
  </w:docVars>
  <w:rsids>
    <w:rsidRoot w:val="005E7A92"/>
    <w:rsid w:val="000C3541"/>
    <w:rsid w:val="000D09CE"/>
    <w:rsid w:val="00484DD9"/>
    <w:rsid w:val="005E7A92"/>
    <w:rsid w:val="007A5DED"/>
    <w:rsid w:val="008E02CB"/>
    <w:rsid w:val="009B7623"/>
    <w:rsid w:val="00B05D04"/>
    <w:rsid w:val="00D00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9C8C3"/>
  <w15:chartTrackingRefBased/>
  <w15:docId w15:val="{5E3F8281-9F16-47D4-AB02-7DE24FFA2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DD9"/>
  </w:style>
  <w:style w:type="paragraph" w:styleId="Heading1">
    <w:name w:val="heading 1"/>
    <w:basedOn w:val="Normal"/>
    <w:link w:val="Heading1Char"/>
    <w:uiPriority w:val="9"/>
    <w:qFormat/>
    <w:rsid w:val="00484D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4DD9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 Yasin</dc:creator>
  <cp:keywords/>
  <dc:description/>
  <cp:lastModifiedBy>Imran Yasin</cp:lastModifiedBy>
  <cp:revision>9</cp:revision>
  <cp:lastPrinted>2021-12-11T20:39:00Z</cp:lastPrinted>
  <dcterms:created xsi:type="dcterms:W3CDTF">2021-12-09T21:16:00Z</dcterms:created>
  <dcterms:modified xsi:type="dcterms:W3CDTF">2021-12-11T20:39:00Z</dcterms:modified>
</cp:coreProperties>
</file>